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2DA40C6" w14:textId="77777777" w:rsidR="005C62FB" w:rsidRPr="00190639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39F3F25B" w14:textId="77777777" w:rsidR="005C62FB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paires de gants L + M pour le sang </w:t>
      </w:r>
      <w:r>
        <w:t>(extraction et transport)</w:t>
      </w:r>
    </w:p>
    <w:p w14:paraId="51451508" w14:textId="1F2464D8" w:rsidR="005C62FB" w:rsidRPr="005C62FB" w:rsidRDefault="005C62FB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5C62FB">
        <w:rPr>
          <w:u w:val="single"/>
        </w:rPr>
        <w:t>BACS</w:t>
      </w:r>
      <w:r w:rsidR="00603509">
        <w:rPr>
          <w:u w:val="single"/>
        </w:rPr>
        <w:t xml:space="preserve"> (x5)</w:t>
      </w:r>
      <w:r w:rsidRPr="005C62FB">
        <w:rPr>
          <w:u w:val="single"/>
        </w:rPr>
        <w:t> :</w:t>
      </w:r>
    </w:p>
    <w:p w14:paraId="7426F1F5" w14:textId="13E7CA54" w:rsidR="003E2753" w:rsidRPr="000C76E3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C8CB113" w14:textId="61A4BDAF" w:rsid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</w:t>
      </w:r>
      <w:r w:rsidR="00BC0066">
        <w:rPr>
          <w:b/>
        </w:rPr>
        <w:t xml:space="preserve">grand </w:t>
      </w:r>
      <w:r w:rsidR="004031BC" w:rsidRPr="003E2753">
        <w:rPr>
          <w:b/>
        </w:rPr>
        <w:t>bac de carboglace</w:t>
      </w:r>
      <w:r w:rsidR="00AD44CE">
        <w:rPr>
          <w:b/>
        </w:rPr>
        <w:t xml:space="preserve"> bleu </w:t>
      </w:r>
      <w:r w:rsidR="00AD44CE" w:rsidRPr="00AD44CE">
        <w:t>(</w:t>
      </w:r>
      <w:r w:rsidR="00AD44CE">
        <w:t>pour salive</w:t>
      </w:r>
      <w:r w:rsidR="00BC0066">
        <w:t xml:space="preserve"> au CIBM</w:t>
      </w:r>
      <w:r w:rsidR="00AD44CE">
        <w:t>)</w:t>
      </w:r>
    </w:p>
    <w:p w14:paraId="4B3627C9" w14:textId="3E6AEF7B" w:rsidR="00BC0066" w:rsidRP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BC0066" w:rsidRPr="00BC0066">
        <w:rPr>
          <w:b/>
        </w:rPr>
        <w:t xml:space="preserve"> petit bac de carboglace bleu</w:t>
      </w:r>
      <w:r w:rsidR="00BC0066">
        <w:t xml:space="preserve"> (pour </w:t>
      </w:r>
      <w:proofErr w:type="spellStart"/>
      <w:r w:rsidR="00BC0066">
        <w:t>sang</w:t>
      </w:r>
      <w:proofErr w:type="spellEnd"/>
      <w:r w:rsidR="00BC0066">
        <w:t>)</w:t>
      </w:r>
    </w:p>
    <w:p w14:paraId="5A48CBE3" w14:textId="7FD66380" w:rsid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0018F0">
        <w:rPr>
          <w:b/>
        </w:rPr>
        <w:t xml:space="preserve"> </w:t>
      </w:r>
      <w:r w:rsidR="00F4507B">
        <w:rPr>
          <w:b/>
        </w:rPr>
        <w:t xml:space="preserve">petit </w:t>
      </w:r>
      <w:r w:rsidR="000018F0"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1891B81F" w14:textId="6F403DEF" w:rsidR="005C62FB" w:rsidRP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Pr="000C76E3">
        <w:rPr>
          <w:b/>
        </w:rPr>
        <w:t xml:space="preserve"> louche écumoire</w:t>
      </w:r>
      <w:r>
        <w:t xml:space="preserve"> (pour récupérer l’échantillon dans l’azote)</w:t>
      </w:r>
    </w:p>
    <w:p w14:paraId="56CC1F78" w14:textId="5E9B6FE4" w:rsidR="005C62FB" w:rsidRPr="008C3C9C" w:rsidRDefault="008C3C9C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8C3C9C">
        <w:rPr>
          <w:u w:val="single"/>
        </w:rPr>
        <w:t>TUBES :</w:t>
      </w:r>
    </w:p>
    <w:p w14:paraId="5C71D734" w14:textId="25D42640" w:rsidR="004031BC" w:rsidRPr="003B4A7B" w:rsidRDefault="003B4A7B" w:rsidP="008C3C9C">
      <w:pPr>
        <w:pStyle w:val="Paragraphedeliste"/>
        <w:numPr>
          <w:ilvl w:val="1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2BB8E063" w:rsidR="004031BC" w:rsidRPr="005C62FB" w:rsidRDefault="004031BC" w:rsidP="008C3C9C">
      <w:pPr>
        <w:pStyle w:val="Paragraphedeliste"/>
        <w:numPr>
          <w:ilvl w:val="1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7DEDAF59" w14:textId="77777777" w:rsidR="005C62FB" w:rsidRPr="003B4A7B" w:rsidRDefault="005C62FB" w:rsidP="008C3C9C">
      <w:pPr>
        <w:pStyle w:val="Paragraphedeliste"/>
        <w:numPr>
          <w:ilvl w:val="1"/>
          <w:numId w:val="5"/>
        </w:numPr>
      </w:pPr>
      <w:r w:rsidRPr="003E2753">
        <w:rPr>
          <w:b/>
        </w:rPr>
        <w:t xml:space="preserve">8 tubes pour </w:t>
      </w:r>
      <w:r>
        <w:rPr>
          <w:b/>
        </w:rPr>
        <w:t>salive</w:t>
      </w:r>
      <w:r w:rsidRPr="003B4A7B">
        <w:t xml:space="preserve"> (7 + 1 backup)</w:t>
      </w:r>
    </w:p>
    <w:p w14:paraId="226CD2C2" w14:textId="347E052B" w:rsidR="005C62FB" w:rsidRPr="00811FCC" w:rsidRDefault="00F57F9D" w:rsidP="008C3C9C">
      <w:pPr>
        <w:pStyle w:val="Paragraphedeliste"/>
        <w:numPr>
          <w:ilvl w:val="1"/>
          <w:numId w:val="5"/>
        </w:numPr>
      </w:pPr>
      <w:r>
        <w:rPr>
          <w:b/>
        </w:rPr>
        <w:t>2 s</w:t>
      </w:r>
      <w:r w:rsidR="005C62FB" w:rsidRPr="00811FCC">
        <w:rPr>
          <w:b/>
        </w:rPr>
        <w:t>achets</w:t>
      </w:r>
      <w:r>
        <w:rPr>
          <w:b/>
        </w:rPr>
        <w:t> </w:t>
      </w:r>
      <w:r>
        <w:t xml:space="preserve">: 1 </w:t>
      </w:r>
      <w:r w:rsidR="005C62FB" w:rsidRPr="00811FCC">
        <w:t xml:space="preserve">pour tubes </w:t>
      </w:r>
      <w:r w:rsidR="005C62FB">
        <w:t xml:space="preserve">sang </w:t>
      </w:r>
      <w:r>
        <w:t xml:space="preserve">entier </w:t>
      </w:r>
      <w:r w:rsidRPr="00F57F9D">
        <w:t>et 1 sachet pour m</w:t>
      </w:r>
      <w:r>
        <w:t>ettre tous les tubes de salive dedans pour le transport</w:t>
      </w:r>
    </w:p>
    <w:p w14:paraId="6E84F667" w14:textId="6F8A405D" w:rsidR="005C62FB" w:rsidRPr="005C62FB" w:rsidRDefault="005C62FB" w:rsidP="008C3C9C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>
        <w:t xml:space="preserve"> et les sachets</w:t>
      </w:r>
    </w:p>
    <w:p w14:paraId="6A73BB22" w14:textId="7AAB0652" w:rsidR="005C62FB" w:rsidRPr="005C62FB" w:rsidRDefault="005C62FB" w:rsidP="004031BC">
      <w:pPr>
        <w:pStyle w:val="Paragraphedeliste"/>
        <w:numPr>
          <w:ilvl w:val="0"/>
          <w:numId w:val="5"/>
        </w:numPr>
        <w:rPr>
          <w:bCs/>
          <w:u w:val="single"/>
        </w:rPr>
      </w:pPr>
      <w:r w:rsidRPr="005C62FB">
        <w:rPr>
          <w:bCs/>
          <w:u w:val="single"/>
        </w:rPr>
        <w:t>FICHES :</w:t>
      </w:r>
    </w:p>
    <w:p w14:paraId="0F19D835" w14:textId="185C6F2B" w:rsidR="004031BC" w:rsidRPr="007071A4" w:rsidRDefault="0003208E" w:rsidP="005C62FB">
      <w:pPr>
        <w:pStyle w:val="Paragraphedeliste"/>
        <w:numPr>
          <w:ilvl w:val="1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>l’identifiant 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6A17C0EF" w:rsidR="00FE2D98" w:rsidRDefault="00FE2D98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sécurité CIBM</w:t>
      </w:r>
    </w:p>
    <w:p w14:paraId="6D882C9D" w14:textId="7B9C7BF3" w:rsidR="004031BC" w:rsidRDefault="004031BC" w:rsidP="005C62FB">
      <w:pPr>
        <w:pStyle w:val="Paragraphedeliste"/>
        <w:numPr>
          <w:ilvl w:val="1"/>
          <w:numId w:val="5"/>
        </w:numPr>
        <w:rPr>
          <w:b/>
        </w:rPr>
      </w:pPr>
      <w:r w:rsidRPr="003E2753">
        <w:rPr>
          <w:b/>
        </w:rPr>
        <w:t xml:space="preserve">1 </w:t>
      </w:r>
      <w:r w:rsidRPr="005C62FB">
        <w:rPr>
          <w:bCs/>
        </w:rPr>
        <w:t>formulaire</w:t>
      </w:r>
      <w:r w:rsidRPr="003E2753">
        <w:rPr>
          <w:b/>
        </w:rPr>
        <w:t xml:space="preserve"> covid du point santé</w:t>
      </w:r>
    </w:p>
    <w:p w14:paraId="1C246831" w14:textId="20A3B5D0" w:rsidR="00C80FF2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</w:t>
      </w:r>
      <w:r w:rsidR="00C80FF2">
        <w:rPr>
          <w:b/>
        </w:rPr>
        <w:t>fatigue</w:t>
      </w:r>
      <w:r w:rsidRPr="005C62FB">
        <w:rPr>
          <w:bCs/>
        </w:rPr>
        <w:t xml:space="preserve"> (*1)</w:t>
      </w:r>
    </w:p>
    <w:p w14:paraId="59EEA82A" w14:textId="117504C0" w:rsidR="00811FCC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="00811FCC">
        <w:rPr>
          <w:b/>
        </w:rPr>
        <w:t>social ladder</w:t>
      </w:r>
    </w:p>
    <w:p w14:paraId="31DE6464" w14:textId="29342D68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="00811FCC">
        <w:rPr>
          <w:b/>
        </w:rPr>
        <w:t>annotations pour nous</w:t>
      </w:r>
    </w:p>
    <w:p w14:paraId="3F4E7D4A" w14:textId="7A36BC51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paiement à signer</w:t>
      </w:r>
    </w:p>
    <w:p w14:paraId="620EB668" w14:textId="7D4983AE" w:rsidR="005C62FB" w:rsidRPr="005C62FB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virement bancaire</w:t>
      </w:r>
    </w:p>
    <w:p w14:paraId="50B2FF7C" w14:textId="10C25D0F" w:rsidR="005C62FB" w:rsidRPr="003E2753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stylo </w:t>
      </w:r>
      <w:r w:rsidRPr="005C62FB">
        <w:rPr>
          <w:bCs/>
        </w:rPr>
        <w:t>(pour signer)</w:t>
      </w:r>
    </w:p>
    <w:p w14:paraId="7C485003" w14:textId="77777777" w:rsidR="00BC0066" w:rsidRPr="00BC0066" w:rsidRDefault="00BC0066" w:rsidP="005C62FB">
      <w:pPr>
        <w:spacing w:before="120" w:after="120"/>
        <w:rPr>
          <w:b/>
        </w:rPr>
      </w:pPr>
    </w:p>
    <w:p w14:paraId="7149BBAE" w14:textId="3D6486EF" w:rsidR="004031BC" w:rsidRPr="005C62FB" w:rsidRDefault="00F4507B" w:rsidP="005C62FB">
      <w:pPr>
        <w:pStyle w:val="Paragraphedeliste"/>
        <w:numPr>
          <w:ilvl w:val="0"/>
          <w:numId w:val="1"/>
        </w:numPr>
        <w:spacing w:before="120" w:after="120"/>
      </w:pPr>
      <w:r w:rsidRPr="005C62FB">
        <w:rPr>
          <w:b/>
        </w:rPr>
        <w:t>Préparer glace + matériel à partir de 13h30-13h40 et décoller max à 13h45</w:t>
      </w:r>
      <w:r w:rsidR="00BC0066" w:rsidRPr="005C62FB">
        <w:rPr>
          <w:b/>
        </w:rPr>
        <w:br/>
        <w:t xml:space="preserve">+ allumer centrifugeuse </w:t>
      </w:r>
      <w:r w:rsidR="00BC0066" w:rsidRPr="008C3C9C">
        <w:rPr>
          <w:bCs/>
        </w:rPr>
        <w:t>à 4°C avant de partir</w:t>
      </w:r>
      <w:r w:rsidR="005C62FB" w:rsidRPr="005C62FB">
        <w:rPr>
          <w:b/>
        </w:rPr>
        <w:br/>
        <w:t>+ pré-signer/remplir les fiches de consentement avec nos signatures</w:t>
      </w:r>
      <w:r w:rsidR="005C62FB" w:rsidRPr="005C62FB">
        <w:rPr>
          <w:b/>
        </w:rPr>
        <w:br/>
        <w:t>+ annoter les tubes avec l’identifiant du sujet</w:t>
      </w:r>
    </w:p>
    <w:p w14:paraId="549948B4" w14:textId="77777777" w:rsidR="005C62FB" w:rsidRDefault="005C62FB" w:rsidP="005C62FB">
      <w:pPr>
        <w:spacing w:before="120" w:after="120"/>
        <w:ind w:left="357"/>
      </w:pPr>
    </w:p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4802514D" w:rsidR="00E519F7" w:rsidRDefault="008C3C9C" w:rsidP="00E519F7">
      <w:pPr>
        <w:pStyle w:val="Paragraphedeliste"/>
        <w:numPr>
          <w:ilvl w:val="1"/>
          <w:numId w:val="6"/>
        </w:numPr>
        <w:spacing w:after="0"/>
      </w:pPr>
      <w:r>
        <w:t>Prélèvement</w:t>
      </w:r>
      <w:r w:rsidR="00E519F7"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lastRenderedPageBreak/>
        <w:t>Scan spectroscopie : rien besoin de faire</w:t>
      </w:r>
    </w:p>
    <w:p w14:paraId="0CFCF540" w14:textId="3E47A508" w:rsidR="003E2753" w:rsidRDefault="008C3C9C" w:rsidP="00E519F7">
      <w:pPr>
        <w:pStyle w:val="Paragraphedeliste"/>
        <w:numPr>
          <w:ilvl w:val="1"/>
          <w:numId w:val="6"/>
        </w:numPr>
        <w:spacing w:after="0"/>
      </w:pPr>
      <w:r>
        <w:t>Entraînement</w:t>
      </w:r>
      <w:r w:rsidR="004031BC">
        <w:t xml:space="preserve">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4AD7F834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5A59C27F" w14:textId="77777777" w:rsidR="00EC4E83" w:rsidRDefault="00EC4E83" w:rsidP="00A535CA">
      <w:pPr>
        <w:pStyle w:val="Paragraphedeliste"/>
        <w:spacing w:after="0"/>
        <w:ind w:left="1440"/>
      </w:pPr>
    </w:p>
    <w:p w14:paraId="01FCB640" w14:textId="6B4024F2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970AD0" w:rsidRPr="00970AD0">
        <w:rPr>
          <w:b/>
          <w:u w:val="single"/>
        </w:rPr>
        <w:t>120</w:t>
      </w:r>
      <w:r w:rsidRPr="00970AD0">
        <w:rPr>
          <w:b/>
          <w:u w:val="single"/>
        </w:rPr>
        <w:t xml:space="preserve"> </w:t>
      </w:r>
      <w:r w:rsidRPr="003B4A7B">
        <w:rPr>
          <w:b/>
          <w:u w:val="single"/>
        </w:rPr>
        <w:t>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65BCDFEE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 w:rsidR="00CC6AC1">
        <w:rPr>
          <w:rFonts w:cstheme="minorHAnsi"/>
        </w:rPr>
        <w:t xml:space="preserve"> </w:t>
      </w:r>
      <w:r w:rsidR="00CC6AC1" w:rsidRPr="008C3C9C">
        <w:rPr>
          <w:rFonts w:cstheme="minorHAnsi"/>
          <w:b/>
        </w:rPr>
        <w:t>(</w:t>
      </w:r>
      <w:r w:rsidR="00FE6EAD">
        <w:rPr>
          <w:rFonts w:cstheme="minorHAnsi"/>
          <w:b/>
        </w:rPr>
        <w:t>0.5m</w:t>
      </w:r>
      <w:r w:rsidR="00CC6AC1" w:rsidRPr="008C3C9C">
        <w:rPr>
          <w:rFonts w:cstheme="minorHAnsi"/>
          <w:b/>
        </w:rPr>
        <w:t>l</w:t>
      </w:r>
      <w:r w:rsidR="00FE6EAD">
        <w:rPr>
          <w:rFonts w:cstheme="minorHAnsi"/>
          <w:b/>
        </w:rPr>
        <w:t>/tube</w:t>
      </w:r>
      <w:r w:rsidR="00CC6AC1" w:rsidRPr="008C3C9C">
        <w:rPr>
          <w:rFonts w:cstheme="minorHAnsi"/>
          <w:b/>
        </w:rPr>
        <w:t>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3B74A103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 xml:space="preserve">Pad + </w:t>
      </w:r>
      <w:r w:rsidR="00FE6EAD">
        <w:rPr>
          <w:b/>
        </w:rPr>
        <w:t>cap EEG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47F995F2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+ </w:t>
      </w:r>
      <w:r w:rsidR="00CC6AC1">
        <w:rPr>
          <w:b/>
        </w:rPr>
        <w:t>cap EEG</w:t>
      </w:r>
      <w:r w:rsidRPr="006F609D">
        <w:rPr>
          <w:b/>
        </w:rPr>
        <w:t xml:space="preserve">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22292838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prévoir </w:t>
      </w:r>
      <w:r>
        <w:rPr>
          <w:b/>
        </w:rPr>
        <w:t>5</w:t>
      </w:r>
      <w:r w:rsidRPr="00E1250B">
        <w:rPr>
          <w:b/>
        </w:rPr>
        <w:t xml:space="preserve"> minutes de pause</w:t>
      </w:r>
      <w:r>
        <w:t xml:space="preserve"> )</w:t>
      </w:r>
      <w:r w:rsidR="00A72E8D">
        <w:t xml:space="preserve"> une fois validation des 2 autres personnes que c’est bon, ramener le participant pour l’entraînement</w:t>
      </w:r>
    </w:p>
    <w:p w14:paraId="3158E6F0" w14:textId="405DC887" w:rsidR="00CC6AC1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>(pour interleukines</w:t>
      </w:r>
      <w:r w:rsidR="00CC6AC1">
        <w:t xml:space="preserve">, </w:t>
      </w:r>
      <w:r w:rsidR="00CC6AC1" w:rsidRPr="00FE6EAD">
        <w:rPr>
          <w:b/>
        </w:rPr>
        <w:t>1ml</w:t>
      </w:r>
      <w:r w:rsidR="00FE6EAD">
        <w:rPr>
          <w:b/>
        </w:rPr>
        <w:t>/tube</w:t>
      </w:r>
      <w:r w:rsidRPr="004E10DB">
        <w:t>)</w:t>
      </w:r>
      <w:r w:rsidR="00786A81" w:rsidRPr="004E10DB">
        <w:t xml:space="preserve"> + stocker </w:t>
      </w:r>
      <w:r w:rsidR="009A5FCC" w:rsidRPr="004E10DB">
        <w:t>dans la carboglace</w:t>
      </w:r>
      <w:r w:rsidR="00CC6AC1" w:rsidRPr="00CC6AC1">
        <w:t xml:space="preserve"> </w:t>
      </w:r>
    </w:p>
    <w:p w14:paraId="1D60C653" w14:textId="1D53C27D" w:rsidR="00E1250B" w:rsidRPr="004E10DB" w:rsidRDefault="00CC6AC1" w:rsidP="00E1250B">
      <w:pPr>
        <w:pStyle w:val="Paragraphedeliste"/>
        <w:numPr>
          <w:ilvl w:val="0"/>
          <w:numId w:val="9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2C439A30" w14:textId="387EFDCD" w:rsidR="001237B5" w:rsidRDefault="001237B5">
      <w:r>
        <w:br w:type="page"/>
      </w:r>
    </w:p>
    <w:p w14:paraId="7ADB7D8E" w14:textId="5EA07FBD" w:rsidR="001237B5" w:rsidRPr="00E92E64" w:rsidRDefault="001237B5" w:rsidP="001237B5">
      <w:pPr>
        <w:pStyle w:val="Paragraphedeliste"/>
        <w:numPr>
          <w:ilvl w:val="0"/>
          <w:numId w:val="12"/>
        </w:numPr>
      </w:pPr>
      <w:r>
        <w:lastRenderedPageBreak/>
        <w:t xml:space="preserve">Prévenir que l’entraînement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  <w:r>
        <w:rPr>
          <w:b/>
        </w:rPr>
        <w:t xml:space="preserve"> et qu’ensuite la tâche va durer environ 1 heure</w:t>
      </w: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0EBBC8E8" w14:textId="111F5777" w:rsidR="00EF600E" w:rsidRPr="00FE6EAD" w:rsidRDefault="00F230FF" w:rsidP="00352521">
      <w:pPr>
        <w:pStyle w:val="Paragraphedeliste"/>
        <w:numPr>
          <w:ilvl w:val="1"/>
          <w:numId w:val="12"/>
        </w:numPr>
        <w:jc w:val="both"/>
        <w:rPr>
          <w:b/>
          <w:bCs/>
        </w:rPr>
      </w:pPr>
      <w:r>
        <w:t xml:space="preserve">L’expérience est facile et consiste à </w:t>
      </w:r>
      <w:r w:rsidRPr="00FE6EAD">
        <w:rPr>
          <w:b/>
          <w:bCs/>
        </w:rPr>
        <w:t>faire des choix, puis l’effort associé</w:t>
      </w:r>
      <w:r>
        <w:t xml:space="preserve"> (utiliser image </w:t>
      </w:r>
      <w:r w:rsidR="00EF600E">
        <w:t>plastifié</w:t>
      </w:r>
      <w:r>
        <w:t>). Sur l’écran seront affiché</w:t>
      </w:r>
      <w:r w:rsidR="00FE6EAD">
        <w:t>es</w:t>
      </w:r>
      <w:r>
        <w:t xml:space="preserve"> </w:t>
      </w:r>
      <w:r w:rsidRPr="00FE6EAD">
        <w:rPr>
          <w:b/>
          <w:bCs/>
        </w:rPr>
        <w:t xml:space="preserve">2 valeurs d’argents, chacune </w:t>
      </w:r>
      <w:r w:rsidR="00FE6EAD">
        <w:rPr>
          <w:b/>
          <w:bCs/>
        </w:rPr>
        <w:t>liée</w:t>
      </w:r>
      <w:r w:rsidRPr="00FE6EAD">
        <w:rPr>
          <w:b/>
          <w:bCs/>
        </w:rPr>
        <w:t xml:space="preserve"> à un niveau d’effort.</w:t>
      </w:r>
    </w:p>
    <w:p w14:paraId="748BB73D" w14:textId="587B7F8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t xml:space="preserve"> </w:t>
      </w:r>
      <w:r w:rsidRPr="00FE6EAD">
        <w:rPr>
          <w:b/>
          <w:bCs/>
        </w:rPr>
        <w:t>L’effort</w:t>
      </w:r>
      <w:r>
        <w:t xml:space="preserve"> est représenté par un </w:t>
      </w:r>
      <w:r w:rsidRPr="00FE6EAD">
        <w:rPr>
          <w:b/>
          <w:bCs/>
        </w:rPr>
        <w:t>cercle jaune</w:t>
      </w:r>
      <w:r w:rsidR="00FE6EAD">
        <w:t>.</w:t>
      </w:r>
      <w:r>
        <w:t xml:space="preserve"> </w:t>
      </w:r>
      <w:r w:rsidR="00FE6EAD">
        <w:t>P</w:t>
      </w:r>
      <w:r>
        <w:t xml:space="preserve">lus </w:t>
      </w:r>
      <w:r w:rsidR="00FE6EAD">
        <w:t>le cercle</w:t>
      </w:r>
      <w:r>
        <w:t xml:space="preserve"> est complet, plus l’effort requis sera grand. Votre but est de décider quelle valeur d’argent pour une certain niveau d’effort vous intéresse le plus, puis de faire l’effort associé. </w:t>
      </w:r>
    </w:p>
    <w:p w14:paraId="6B00F354" w14:textId="4C2E510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t xml:space="preserve">La complexité de la tache réside dans les différentes conditions ou vous devrez faire des choix. Parfois l’argent affiché est </w:t>
      </w:r>
      <w:r w:rsidR="00EF600E">
        <w:t>à</w:t>
      </w:r>
      <w:r>
        <w:t xml:space="preserve"> gagner (représenté avec un +), parfois </w:t>
      </w:r>
      <w:r w:rsidR="00EF600E">
        <w:t>à</w:t>
      </w:r>
      <w:r>
        <w:t xml:space="preserve"> perdre (représenté avec un -).</w:t>
      </w:r>
      <w:r w:rsidR="00EF600E">
        <w:t xml:space="preserve"> </w:t>
      </w:r>
      <w:r w:rsidR="00F40BAA">
        <w:t>Cet argent sera ajouté, ou retiré, de votre cagnotte finale.</w:t>
      </w:r>
    </w:p>
    <w:p w14:paraId="3171C2FC" w14:textId="77777777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 w:rsidRPr="00F40BAA">
        <w:rPr>
          <w:b/>
          <w:bCs/>
        </w:rPr>
        <w:t>L’effort est soit physique,</w:t>
      </w:r>
      <w:r w:rsidR="00F40BAA" w:rsidRPr="00F40BAA">
        <w:rPr>
          <w:b/>
          <w:bCs/>
        </w:rPr>
        <w:t xml:space="preserve"> soit mental.</w:t>
      </w:r>
    </w:p>
    <w:p w14:paraId="7A333C9D" w14:textId="627225E1" w:rsidR="00F40BAA" w:rsidRDefault="00A16E95" w:rsidP="00A16E95">
      <w:pPr>
        <w:pStyle w:val="Paragraphedeliste"/>
        <w:numPr>
          <w:ilvl w:val="1"/>
          <w:numId w:val="12"/>
        </w:numPr>
        <w:jc w:val="both"/>
      </w:pPr>
      <w:r w:rsidRPr="00BC0066">
        <w:rPr>
          <w:b/>
        </w:rPr>
        <w:t>Effort physique :</w:t>
      </w:r>
      <w:r>
        <w:t xml:space="preserve"> Il faudra serrer la poignée de force avec la main gauche, toujours avec la </w:t>
      </w:r>
      <w:r w:rsidRPr="00E92E64">
        <w:rPr>
          <w:b/>
        </w:rPr>
        <w:t>même intensité</w:t>
      </w:r>
      <w:r w:rsidR="00304AE2">
        <w:t>.</w:t>
      </w:r>
      <w:r>
        <w:t xml:space="preserve"> </w:t>
      </w:r>
      <w:r w:rsidR="00304AE2">
        <w:t xml:space="preserve">La difficulté variera en durée. </w:t>
      </w:r>
      <w:r w:rsidR="00F0369E">
        <w:t>Plus l</w:t>
      </w:r>
      <w:bookmarkStart w:id="0" w:name="_GoBack"/>
      <w:bookmarkEnd w:id="0"/>
      <w:r w:rsidR="00304AE2">
        <w:t xml:space="preserve">e </w:t>
      </w:r>
      <w:r>
        <w:t xml:space="preserve">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1C817F2D" w14:textId="605CD391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Pour l’effort mental, il faudra </w:t>
      </w:r>
      <w:r w:rsidRPr="00F40BAA">
        <w:rPr>
          <w:b/>
        </w:rPr>
        <w:t>toujours</w:t>
      </w:r>
      <w:r w:rsidRPr="00EF600E">
        <w:rPr>
          <w:b/>
        </w:rPr>
        <w:t xml:space="preserve"> </w:t>
      </w:r>
      <w:r w:rsidRPr="00F40BAA">
        <w:rPr>
          <w:b/>
        </w:rPr>
        <w:t xml:space="preserve">répondre si le chiffre est inférieur ou supérieur </w:t>
      </w:r>
      <w:r w:rsidR="00F02D8C">
        <w:rPr>
          <w:b/>
        </w:rPr>
        <w:t>à</w:t>
      </w:r>
      <w:r w:rsidRPr="00F40BAA">
        <w:rPr>
          <w:b/>
        </w:rPr>
        <w:t xml:space="preserve"> 5</w:t>
      </w:r>
      <w:r>
        <w:t>.</w:t>
      </w:r>
    </w:p>
    <w:p w14:paraId="08962BAB" w14:textId="493C28C9" w:rsidR="00F230FF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Expliquer </w:t>
      </w:r>
      <w:r w:rsidRPr="00F40BAA">
        <w:rPr>
          <w:b/>
          <w:bCs/>
        </w:rPr>
        <w:t>0-back</w:t>
      </w:r>
      <w:r>
        <w:t xml:space="preserve">, </w:t>
      </w:r>
      <w:r w:rsidRPr="00F40BAA">
        <w:rPr>
          <w:b/>
          <w:bCs/>
        </w:rPr>
        <w:t>1-back</w:t>
      </w:r>
      <w:r>
        <w:t xml:space="preserve"> vite fait puis toujours expliquer le </w:t>
      </w:r>
      <w:r w:rsidRPr="00F40BAA">
        <w:rPr>
          <w:b/>
          <w:bCs/>
        </w:rPr>
        <w:t>2-back</w:t>
      </w:r>
      <w:r>
        <w:t xml:space="preserve"> (avec feuille plastifié).</w:t>
      </w:r>
      <w:r w:rsidR="00F40BAA">
        <w:t xml:space="preserve"> Vérifier compréhension du 2-back avec un exemple à l’oral (utiliser feuille plastifiée).</w:t>
      </w:r>
    </w:p>
    <w:p w14:paraId="35FBF2DE" w14:textId="033FE115" w:rsidR="00BC0066" w:rsidRDefault="00075FF0" w:rsidP="00352521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2-back</w:t>
      </w:r>
      <w:r w:rsidR="00BC0066">
        <w:rPr>
          <w:b/>
        </w:rPr>
        <w:t> :</w:t>
      </w:r>
      <w:r w:rsidR="00BC0066">
        <w:t xml:space="preserve"> besoin de </w:t>
      </w:r>
      <w:r w:rsidR="009444D7">
        <w:t>mémoriser une séquence de chiffres et de répondre si le chiffre apparu 2 chiffres plus tôt était au-dessus ou en-dessous de 5. Par exemple 1, 9, 8 (montrer exemple) quand 8 apparaît, dire si 1 était au-dessus ou en-dessous de 5.</w:t>
      </w:r>
    </w:p>
    <w:p w14:paraId="025672B6" w14:textId="77777777" w:rsidR="00075FF0" w:rsidRPr="00075FF0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</w:p>
    <w:p w14:paraId="2FFA05BD" w14:textId="59988AD0" w:rsidR="00352521" w:rsidRDefault="005F48C5" w:rsidP="00352521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endant l’entrainement, p</w:t>
      </w:r>
      <w:r w:rsidR="009A5FCC" w:rsidRPr="005F48C5">
        <w:rPr>
          <w:b/>
          <w:bCs/>
        </w:rPr>
        <w:t>renez votre temps</w:t>
      </w:r>
      <w:r w:rsidR="009A5FCC">
        <w:t xml:space="preserve"> pour bien choisir l’option qui vous paraît la plus cohérente en pesant l’effort exigé et l’argent en jeu</w:t>
      </w:r>
      <w:r w:rsidR="00CC6AC1">
        <w:t xml:space="preserve">. Néanmoins durant </w:t>
      </w:r>
      <w:r w:rsidR="00F230FF">
        <w:t>la vraie expérience</w:t>
      </w:r>
      <w:r w:rsidR="00CC6AC1">
        <w:t xml:space="preserve">, vous aurez une </w:t>
      </w:r>
      <w:r w:rsidR="00CC6AC1" w:rsidRPr="00075FF0">
        <w:rPr>
          <w:b/>
          <w:bCs/>
        </w:rPr>
        <w:t>limite de temps pour faire votre choix</w:t>
      </w:r>
      <w:r w:rsidR="00CC6AC1">
        <w:t xml:space="preserve"> de quelque secondes, le </w:t>
      </w:r>
      <w:r w:rsidR="00CC6AC1" w:rsidRPr="00075FF0">
        <w:rPr>
          <w:b/>
          <w:bCs/>
        </w:rPr>
        <w:t>choix par défaut sera sélectionné si vous n’avez pas choisi</w:t>
      </w:r>
      <w:r w:rsidR="00F230FF">
        <w:t>. I</w:t>
      </w:r>
      <w:r w:rsidR="00CC6AC1">
        <w:t xml:space="preserve">l est </w:t>
      </w:r>
      <w:r w:rsidR="00CC6AC1" w:rsidRPr="00075FF0">
        <w:rPr>
          <w:b/>
          <w:bCs/>
        </w:rPr>
        <w:t>important que vous répondiez vous-même</w:t>
      </w:r>
      <w:r w:rsidR="00CC6AC1">
        <w:t>, même si vous aller choisir l’option par défaut</w:t>
      </w:r>
      <w:r>
        <w:t>.</w:t>
      </w:r>
    </w:p>
    <w:p w14:paraId="25BAE453" w14:textId="5CCE79B9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317A08BE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chaque fois que nous allons vous demander de faire votre maximum, vous gagnerez </w:t>
      </w:r>
      <w:r w:rsidRPr="00113C1A">
        <w:rPr>
          <w:b/>
        </w:rPr>
        <w:t xml:space="preserve">jusqu’à 4 </w:t>
      </w:r>
      <w:r w:rsidR="00EF600E">
        <w:rPr>
          <w:b/>
        </w:rPr>
        <w:t>CHF</w:t>
      </w:r>
      <w:r>
        <w:t>.</w:t>
      </w:r>
    </w:p>
    <w:p w14:paraId="2F4D3B7D" w14:textId="67AC47BB" w:rsidR="00FE6EAD" w:rsidRDefault="00FE6EAD">
      <w:r>
        <w:br w:type="page"/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280344AC" w14:textId="4BE07CDF" w:rsidR="009444D7" w:rsidRPr="009444D7" w:rsidRDefault="009444D7" w:rsidP="009444D7">
      <w:pPr>
        <w:jc w:val="center"/>
        <w:rPr>
          <w:b/>
          <w:sz w:val="24"/>
        </w:rPr>
      </w:pPr>
      <w:r w:rsidRPr="009444D7">
        <w:rPr>
          <w:b/>
          <w:sz w:val="24"/>
        </w:rPr>
        <w:t>Entraînement physique</w:t>
      </w:r>
    </w:p>
    <w:p w14:paraId="4536EAF8" w14:textId="3C230F00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48973001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>barre 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 xml:space="preserve">le cercle </w:t>
      </w:r>
      <w:r w:rsidR="00A54389">
        <w:rPr>
          <w:b/>
        </w:rPr>
        <w:t>ne bougera pas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49A2F76D" w:rsidR="007133BA" w:rsidRPr="009444D7" w:rsidRDefault="009444D7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(avec display confian</w:t>
      </w:r>
      <w:r>
        <w:rPr>
          <w:u w:val="single"/>
        </w:rPr>
        <w:t>ce)</w:t>
      </w:r>
    </w:p>
    <w:p w14:paraId="4FB336B0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>.</w:t>
      </w:r>
    </w:p>
    <w:p w14:paraId="5812C137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proofErr w:type="gramStart"/>
      <w:r w:rsidRPr="00B11729">
        <w:rPr>
          <w:b/>
        </w:rPr>
        <w:t>choix</w:t>
      </w:r>
      <w:proofErr w:type="gramEnd"/>
      <w:r w:rsidRPr="00B11729">
        <w:rPr>
          <w:b/>
        </w:rPr>
        <w:t xml:space="preserve"> à effectuer entre 2 options</w:t>
      </w:r>
      <w:r>
        <w:t xml:space="preserve"> </w:t>
      </w:r>
      <w:r w:rsidRPr="009444D7">
        <w:rPr>
          <w:b/>
        </w:rPr>
        <w:t>puis vous devrez effectuer l’effort</w:t>
      </w:r>
      <w:r>
        <w:t xml:space="preserve"> associé à l’option choisie.</w:t>
      </w:r>
    </w:p>
    <w:p w14:paraId="7E21B5C5" w14:textId="566982DB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Pour </w:t>
      </w:r>
      <w:r w:rsidR="009444D7">
        <w:t xml:space="preserve">répondre, il y a </w:t>
      </w:r>
      <w:r w:rsidR="009444D7" w:rsidRPr="009444D7">
        <w:rPr>
          <w:b/>
        </w:rPr>
        <w:t>4 boutons</w:t>
      </w:r>
      <w:r>
        <w:t xml:space="preserve"> pour que vous puissiez exprimer </w:t>
      </w:r>
      <w:r w:rsidRPr="00B11729">
        <w:rPr>
          <w:b/>
        </w:rPr>
        <w:t>votre niveau de confiance</w:t>
      </w:r>
      <w:r>
        <w:t xml:space="preserve"> </w:t>
      </w:r>
      <w:r w:rsidRPr="00624C3A">
        <w:rPr>
          <w:b/>
        </w:rPr>
        <w:t>dans votre choix</w:t>
      </w:r>
      <w:r w:rsidR="00A54389">
        <w:t xml:space="preserve">. Attention, cette information </w:t>
      </w:r>
      <w:r w:rsidR="00A54389" w:rsidRPr="00624C3A">
        <w:rPr>
          <w:b/>
        </w:rPr>
        <w:t>ne changera rien à la tâche</w:t>
      </w:r>
      <w:r w:rsidR="00A54389">
        <w:t xml:space="preserve">, mais est importante pour nous. Pensez autant que vous pouvez à bien utiliser les 4 boutons si vous n’êtes pas toujours sûr de votre choix. Notez que ces boutons nous informent de votre </w:t>
      </w:r>
      <w:r w:rsidR="00A54389" w:rsidRPr="00624C3A">
        <w:rPr>
          <w:b/>
          <w:bCs/>
        </w:rPr>
        <w:t>assurance sur votre choix, et</w:t>
      </w:r>
      <w:r w:rsidR="00A54389">
        <w:t xml:space="preserve"> </w:t>
      </w:r>
      <w:r w:rsidR="00A54389" w:rsidRPr="00624C3A">
        <w:rPr>
          <w:b/>
        </w:rPr>
        <w:t xml:space="preserve">non </w:t>
      </w:r>
      <w:r w:rsidR="00624C3A">
        <w:rPr>
          <w:b/>
        </w:rPr>
        <w:t xml:space="preserve">sur </w:t>
      </w:r>
      <w:r w:rsidR="00A54389" w:rsidRPr="00624C3A">
        <w:rPr>
          <w:b/>
        </w:rPr>
        <w:t>votre capacité à faire l’effort associé </w:t>
      </w:r>
      <w:r w:rsidR="00A54389">
        <w:t>!</w:t>
      </w:r>
      <w:r>
        <w:t xml:space="preserve"> Il est important pour nous que vous répondiez le plus honnêtement possible durant cette phase.</w:t>
      </w:r>
      <w:r w:rsidR="009444D7">
        <w:t xml:space="preserve"> 2 extrêmes = sûr de soi, 2 du milieu = pas sûr.</w:t>
      </w:r>
    </w:p>
    <w:p w14:paraId="176DEBD3" w14:textId="77777777" w:rsidR="005F48C5" w:rsidRDefault="005F48C5" w:rsidP="005F48C5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endant l’entrainement, prenez votre temps</w:t>
      </w:r>
      <w:r>
        <w:t xml:space="preserve"> pour bien choisir l’option qui vous paraît la plus cohérente en pesant l’effort exigé et l’argent en jeu. Néanmoins durant la vraie expérience, vous aurez une </w:t>
      </w:r>
      <w:r w:rsidRPr="00075FF0">
        <w:rPr>
          <w:b/>
          <w:bCs/>
        </w:rPr>
        <w:t>limite de temps pour faire votre choix</w:t>
      </w:r>
      <w:r>
        <w:t xml:space="preserve"> de quelque secondes, le </w:t>
      </w:r>
      <w:r w:rsidRPr="00075FF0">
        <w:rPr>
          <w:b/>
          <w:bCs/>
        </w:rPr>
        <w:t>choix par défaut sera sélectionné si vous n’avez pas choisi</w:t>
      </w:r>
      <w:r>
        <w:t xml:space="preserve">. Il est </w:t>
      </w:r>
      <w:r w:rsidRPr="00075FF0">
        <w:rPr>
          <w:b/>
          <w:bCs/>
        </w:rPr>
        <w:t>important que vous répondiez vous-même</w:t>
      </w:r>
      <w:r>
        <w:t>, même si vous aller choisir l’option par défaut.</w:t>
      </w:r>
    </w:p>
    <w:p w14:paraId="6849D014" w14:textId="71CA6988" w:rsidR="003B558B" w:rsidRDefault="009444D7" w:rsidP="00352521">
      <w:pPr>
        <w:pStyle w:val="Paragraphedeliste"/>
        <w:numPr>
          <w:ilvl w:val="1"/>
          <w:numId w:val="12"/>
        </w:numPr>
        <w:jc w:val="both"/>
      </w:pPr>
      <w:r>
        <w:t>I</w:t>
      </w:r>
      <w:r w:rsidR="003B558B">
        <w:t xml:space="preserve">l y a une </w:t>
      </w:r>
      <w:r w:rsidR="003B558B" w:rsidRPr="003B558B">
        <w:rPr>
          <w:b/>
        </w:rPr>
        <w:t>limite de temps</w:t>
      </w:r>
      <w:r w:rsidR="003B558B">
        <w:t xml:space="preserve"> pour que vous ne preniez pas trop longtemps à chaque essai (pour que vous ne restiez pas trop longtemps dans le scanner). Si vous la dépassez, </w:t>
      </w:r>
      <w:r w:rsidRPr="009444D7">
        <w:rPr>
          <w:b/>
        </w:rPr>
        <w:t>par défaut ce sera l’option avec le petit effort qui sera sélectionnée</w:t>
      </w:r>
      <w:r w:rsidR="000F2CF0">
        <w:t>.</w:t>
      </w:r>
    </w:p>
    <w:p w14:paraId="1E880661" w14:textId="1DCD93CD" w:rsidR="00FD0322" w:rsidRDefault="009444D7" w:rsidP="00FD0322">
      <w:pPr>
        <w:pStyle w:val="Paragraphedeliste"/>
        <w:numPr>
          <w:ilvl w:val="1"/>
          <w:numId w:val="12"/>
        </w:numPr>
        <w:jc w:val="both"/>
      </w:pPr>
      <w:r>
        <w:t>C</w:t>
      </w:r>
      <w:r w:rsidR="00FD0322">
        <w:t xml:space="preserve">omme dans la vraie tâche, les choix avec </w:t>
      </w:r>
      <w:r w:rsidR="00FD0322" w:rsidRPr="00FD0322">
        <w:rPr>
          <w:b/>
        </w:rPr>
        <w:t>montants à gagner ou à perdre</w:t>
      </w:r>
      <w:r w:rsidR="00FD0322">
        <w:t xml:space="preserve"> </w:t>
      </w:r>
      <w:r w:rsidR="00FD0322" w:rsidRPr="00FD0322">
        <w:rPr>
          <w:b/>
        </w:rPr>
        <w:t>vont s’alterner aléatoirement</w:t>
      </w:r>
      <w:r w:rsidR="00FD0322">
        <w:t>.</w:t>
      </w:r>
    </w:p>
    <w:p w14:paraId="72ABF03E" w14:textId="6FDB87C6" w:rsidR="009444D7" w:rsidRPr="009444D7" w:rsidRDefault="009444D7" w:rsidP="009444D7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SANS DISPLAY CONFIANCE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249634F7" w:rsidR="00875DB8" w:rsidRDefault="00875DB8" w:rsidP="00875DB8">
      <w:pPr>
        <w:pStyle w:val="Paragraphedeliste"/>
        <w:ind w:left="1440"/>
        <w:jc w:val="both"/>
      </w:pPr>
    </w:p>
    <w:p w14:paraId="317ABE80" w14:textId="681BF156" w:rsidR="00FE6EAD" w:rsidRDefault="00FE6EAD">
      <w:r>
        <w:br w:type="page"/>
      </w:r>
    </w:p>
    <w:p w14:paraId="7FDC3167" w14:textId="1B9AC411" w:rsidR="003B55EF" w:rsidRDefault="009444D7" w:rsidP="003B55EF">
      <w:pPr>
        <w:pStyle w:val="Paragraphedeliste"/>
        <w:numPr>
          <w:ilvl w:val="0"/>
          <w:numId w:val="12"/>
        </w:numPr>
        <w:jc w:val="center"/>
        <w:rPr>
          <w:b/>
          <w:sz w:val="24"/>
        </w:rPr>
      </w:pPr>
      <w:r w:rsidRPr="009444D7">
        <w:rPr>
          <w:b/>
          <w:sz w:val="24"/>
        </w:rPr>
        <w:lastRenderedPageBreak/>
        <w:t xml:space="preserve">Entraînement </w:t>
      </w:r>
      <w:r>
        <w:rPr>
          <w:b/>
          <w:sz w:val="24"/>
        </w:rPr>
        <w:t>mental</w:t>
      </w:r>
    </w:p>
    <w:p w14:paraId="1B607AB3" w14:textId="77777777" w:rsidR="003B55EF" w:rsidRPr="003B55EF" w:rsidRDefault="003B55EF" w:rsidP="003B55EF">
      <w:pPr>
        <w:pStyle w:val="Paragraphedeliste"/>
        <w:rPr>
          <w:b/>
          <w:sz w:val="24"/>
        </w:rPr>
      </w:pPr>
    </w:p>
    <w:p w14:paraId="4CDED531" w14:textId="77777777" w:rsidR="009444D7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</w:t>
      </w:r>
      <w:r w:rsidR="009444D7">
        <w:t xml:space="preserve"> (si ont démarré avec entraînement physique)</w:t>
      </w:r>
      <w:r>
        <w:t>.</w:t>
      </w:r>
    </w:p>
    <w:p w14:paraId="62F88B26" w14:textId="0FEE87DD" w:rsidR="00B11729" w:rsidRDefault="00A463A0" w:rsidP="00352521">
      <w:pPr>
        <w:pStyle w:val="Paragraphedeliste"/>
        <w:numPr>
          <w:ilvl w:val="1"/>
          <w:numId w:val="12"/>
        </w:numPr>
        <w:jc w:val="both"/>
      </w:pPr>
      <w:r>
        <w:t>Vous allez commencer l’entraînement à la tâche mentale.</w:t>
      </w:r>
    </w:p>
    <w:p w14:paraId="16AA7507" w14:textId="4AD6C03C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</w:t>
      </w:r>
      <w:r w:rsidR="00885B01">
        <w:t xml:space="preserve"> </w:t>
      </w:r>
      <w:r w:rsidR="00734012">
        <w:t>(0-back)</w:t>
      </w:r>
      <w:r w:rsidR="00885B01">
        <w:t>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33986B28" w:rsidR="009D05A1" w:rsidRPr="00DB1C6E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DB1C6E">
        <w:rPr>
          <w:u w:val="single"/>
        </w:rPr>
        <w:t>AVANT le 2-back</w:t>
      </w:r>
      <w:r w:rsidR="00DB1C6E" w:rsidRPr="00DB1C6E">
        <w:rPr>
          <w:u w:val="single"/>
        </w:rPr>
        <w:t xml:space="preserve"> (</w:t>
      </w:r>
      <w:proofErr w:type="spellStart"/>
      <w:r w:rsidR="00DB1C6E" w:rsidRPr="00DB1C6E">
        <w:rPr>
          <w:u w:val="single"/>
        </w:rPr>
        <w:t>learning</w:t>
      </w:r>
      <w:proofErr w:type="spellEnd"/>
      <w:r w:rsidR="00DB1C6E" w:rsidRPr="00DB1C6E">
        <w:rPr>
          <w:u w:val="single"/>
        </w:rPr>
        <w:t xml:space="preserve"> 1) : 2 essais sans</w:t>
      </w:r>
      <w:r w:rsidR="00DB1C6E">
        <w:rPr>
          <w:u w:val="single"/>
        </w:rPr>
        <w:t xml:space="preserve"> pression temporelle</w:t>
      </w:r>
    </w:p>
    <w:p w14:paraId="161468ED" w14:textId="7E1EA91C" w:rsidR="003B55EF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Nous allons maintenant passer au </w:t>
      </w:r>
      <w:r w:rsidRPr="003563BB">
        <w:rPr>
          <w:b/>
          <w:bCs/>
        </w:rPr>
        <w:t>2-back</w:t>
      </w:r>
      <w:r>
        <w:t>.</w:t>
      </w:r>
      <w:r w:rsidR="003B55EF">
        <w:t xml:space="preserve"> Pour rappel, vous pouvez cliquer sur n’importe quel bouton pour les 2 premiers chiffres. Pour les suivants, il faut se rappeler de la séquence de chiffres et indiquer si le chiffre apparu 2 occurrences plus tôt est inférieur ou supérieur à 5.</w:t>
      </w:r>
    </w:p>
    <w:p w14:paraId="56C2ADCB" w14:textId="146587B8" w:rsidR="00734012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Je propose qu’on fasse </w:t>
      </w:r>
      <w:r w:rsidRPr="005F48C5">
        <w:rPr>
          <w:b/>
          <w:bCs/>
        </w:rPr>
        <w:t>un essai ensemble</w:t>
      </w:r>
      <w:r w:rsidR="005F48C5">
        <w:rPr>
          <w:b/>
          <w:bCs/>
        </w:rPr>
        <w:t xml:space="preserve"> (avec fiche)</w:t>
      </w:r>
      <w:r>
        <w:t>. Le second les laisser faire seul afin de valider qu’ils ont compris comment la tache fonctionne.</w:t>
      </w:r>
    </w:p>
    <w:p w14:paraId="62B17CE3" w14:textId="77777777" w:rsidR="005F48C5" w:rsidRDefault="00A463A0" w:rsidP="005F48C5">
      <w:pPr>
        <w:pStyle w:val="Paragraphedeliste"/>
        <w:numPr>
          <w:ilvl w:val="1"/>
          <w:numId w:val="12"/>
        </w:numPr>
        <w:jc w:val="both"/>
      </w:pPr>
      <w:r>
        <w:t xml:space="preserve">Maintenant, on va vous </w:t>
      </w:r>
      <w:r w:rsidRPr="00A463A0">
        <w:rPr>
          <w:b/>
        </w:rPr>
        <w:t xml:space="preserve">entraîner à </w:t>
      </w:r>
      <w:r w:rsidR="00734012">
        <w:rPr>
          <w:b/>
        </w:rPr>
        <w:t>cette tâche</w:t>
      </w:r>
      <w:r>
        <w:t xml:space="preserve">. </w:t>
      </w:r>
      <w:r w:rsidR="00734012">
        <w:t>Votre but est de faire le plus de réponse</w:t>
      </w:r>
      <w:r w:rsidR="005F48C5">
        <w:t>s</w:t>
      </w:r>
      <w:r w:rsidR="00734012">
        <w:t xml:space="preserve"> correcte</w:t>
      </w:r>
      <w:r w:rsidR="005F48C5">
        <w:t>s</w:t>
      </w:r>
      <w:r w:rsidR="00734012">
        <w:t xml:space="preserve"> possible</w:t>
      </w:r>
      <w:r w:rsidR="005F48C5">
        <w:t>s</w:t>
      </w:r>
      <w:r w:rsidR="00734012">
        <w:t xml:space="preserve"> en</w:t>
      </w:r>
      <w:r w:rsidR="005F48C5">
        <w:t xml:space="preserve"> un </w:t>
      </w:r>
      <w:r w:rsidR="005F48C5" w:rsidRPr="005F48C5">
        <w:rPr>
          <w:b/>
          <w:bCs/>
        </w:rPr>
        <w:t>temps limit</w:t>
      </w:r>
      <w:r w:rsidR="005F48C5">
        <w:t>é (10 secondes, s’ils demandent)</w:t>
      </w:r>
      <w:r w:rsidR="00734012">
        <w:t>.</w:t>
      </w:r>
    </w:p>
    <w:p w14:paraId="0BD77987" w14:textId="4E515D96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Une </w:t>
      </w:r>
      <w:r w:rsidRPr="005F48C5">
        <w:rPr>
          <w:b/>
          <w:bCs/>
        </w:rPr>
        <w:t>erreur</w:t>
      </w:r>
      <w:r>
        <w:t xml:space="preserve"> fera que le cercle se réincrémente.</w:t>
      </w:r>
    </w:p>
    <w:p w14:paraId="22801ADC" w14:textId="77777777" w:rsidR="001237B5" w:rsidRDefault="001237B5" w:rsidP="001237B5">
      <w:pPr>
        <w:pStyle w:val="Paragraphedeliste"/>
        <w:ind w:left="1440"/>
        <w:jc w:val="both"/>
      </w:pPr>
    </w:p>
    <w:p w14:paraId="780FD2FD" w14:textId="27933BD2" w:rsidR="00DB1C6E" w:rsidRPr="00DB1C6E" w:rsidRDefault="00DB1C6E" w:rsidP="00DB1C6E">
      <w:pPr>
        <w:pStyle w:val="Paragraphedeliste"/>
        <w:numPr>
          <w:ilvl w:val="2"/>
          <w:numId w:val="12"/>
        </w:numPr>
        <w:jc w:val="both"/>
        <w:rPr>
          <w:u w:val="single"/>
          <w:lang w:val="en-US"/>
        </w:rPr>
      </w:pPr>
      <w:r w:rsidRPr="00DB1C6E">
        <w:rPr>
          <w:u w:val="single"/>
          <w:lang w:val="en-US"/>
        </w:rPr>
        <w:t>AVANT le 2-back (learning 2): l</w:t>
      </w:r>
      <w:r>
        <w:rPr>
          <w:u w:val="single"/>
          <w:lang w:val="en-US"/>
        </w:rPr>
        <w:t xml:space="preserve">ong </w:t>
      </w:r>
      <w:proofErr w:type="spellStart"/>
      <w:r>
        <w:rPr>
          <w:u w:val="single"/>
          <w:lang w:val="en-US"/>
        </w:rPr>
        <w:t>entraînement</w:t>
      </w:r>
      <w:proofErr w:type="spellEnd"/>
    </w:p>
    <w:p w14:paraId="6D278B2D" w14:textId="34D90C0C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orange</w:t>
      </w:r>
      <w:r>
        <w:t xml:space="preserve"> </w:t>
      </w:r>
      <w:r w:rsidR="00043265">
        <w:t>représente</w:t>
      </w:r>
      <w:r>
        <w:t xml:space="preserve"> </w:t>
      </w:r>
      <w:r w:rsidR="005F48C5">
        <w:t>la</w:t>
      </w:r>
      <w:r>
        <w:t xml:space="preserve"> meilleure performance</w:t>
      </w:r>
      <w:r w:rsidR="005F48C5">
        <w:t xml:space="preserve"> que vous avez atteint jusque-là</w:t>
      </w:r>
      <w:r>
        <w:t>.</w:t>
      </w:r>
    </w:p>
    <w:p w14:paraId="4E8124D2" w14:textId="3E6618CD" w:rsidR="00A463A0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rouge</w:t>
      </w:r>
      <w:r>
        <w:t xml:space="preserve"> représente le nombre de réponse</w:t>
      </w:r>
      <w:r w:rsidR="00885B01">
        <w:t>s</w:t>
      </w:r>
      <w:r>
        <w:t xml:space="preserve"> correcte</w:t>
      </w:r>
      <w:r w:rsidR="00885B01">
        <w:t>s</w:t>
      </w:r>
      <w:r>
        <w:t xml:space="preserve"> minimum que vous devez atteindre de façon stable afin de passer à la prochaine étape</w:t>
      </w:r>
      <w:r w:rsidR="00043265">
        <w:t>.</w:t>
      </w:r>
    </w:p>
    <w:p w14:paraId="6DD24BBC" w14:textId="566AAF38" w:rsidR="003B55EF" w:rsidRDefault="003B55EF" w:rsidP="005F48C5">
      <w:pPr>
        <w:pStyle w:val="Paragraphedeliste"/>
        <w:numPr>
          <w:ilvl w:val="1"/>
          <w:numId w:val="12"/>
        </w:numPr>
        <w:jc w:val="both"/>
      </w:pPr>
      <w:r>
        <w:t>Cette étape va être un peu longue mais c’est pour s’assurer que vous avez atteint un bon niveau de performance avant de pouvoir continuer.</w:t>
      </w:r>
    </w:p>
    <w:p w14:paraId="55D0DF91" w14:textId="77777777" w:rsidR="001237B5" w:rsidRDefault="001237B5" w:rsidP="001237B5">
      <w:pPr>
        <w:pStyle w:val="Paragraphedeliste"/>
        <w:ind w:left="1440"/>
        <w:jc w:val="both"/>
      </w:pPr>
    </w:p>
    <w:p w14:paraId="342B8C5D" w14:textId="428B9289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NMP</w:t>
      </w:r>
    </w:p>
    <w:p w14:paraId="298A2CDA" w14:textId="491DB0EA" w:rsidR="00A463A0" w:rsidRDefault="00893E45" w:rsidP="00A463A0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Maintenant il faut</w:t>
      </w:r>
      <w:r w:rsidR="00667DC9" w:rsidRPr="00B158A9">
        <w:rPr>
          <w:b/>
        </w:rPr>
        <w:t xml:space="preserve">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  <w:r w:rsidR="00885B01" w:rsidRPr="00885B01">
        <w:t xml:space="preserve"> </w:t>
      </w:r>
      <w:r w:rsidR="00885B01">
        <w:t>Si vous n’arrivez pas à atteindre la barre rouge, pas d’inquiétude, l’essai sera répété.</w:t>
      </w:r>
    </w:p>
    <w:p w14:paraId="1318E8C9" w14:textId="77777777" w:rsidR="001237B5" w:rsidRDefault="001237B5" w:rsidP="001237B5">
      <w:pPr>
        <w:pStyle w:val="Paragraphedeliste"/>
        <w:ind w:left="1440"/>
        <w:jc w:val="both"/>
      </w:pPr>
    </w:p>
    <w:p w14:paraId="7F4893B5" w14:textId="4078ECA1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PERF</w:t>
      </w:r>
    </w:p>
    <w:p w14:paraId="7A1AAC6F" w14:textId="3D6BEEEA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Vous allez maintenant faire quelques essais pour vous </w:t>
      </w:r>
      <w:r w:rsidRPr="003563BB">
        <w:rPr>
          <w:b/>
          <w:bCs/>
        </w:rPr>
        <w:t>familiariser avec le niveau d’effort correspondant à chaque taille du cercle</w:t>
      </w:r>
      <w:r>
        <w:t>.</w:t>
      </w:r>
    </w:p>
    <w:p w14:paraId="70B955E8" w14:textId="46E1542A" w:rsidR="003B55EF" w:rsidRDefault="003B55EF" w:rsidP="00893E45">
      <w:pPr>
        <w:pStyle w:val="Paragraphedeliste"/>
        <w:numPr>
          <w:ilvl w:val="1"/>
          <w:numId w:val="12"/>
        </w:numPr>
        <w:jc w:val="both"/>
      </w:pPr>
      <w:r>
        <w:t>Plus le cercle est rempli, plus la séquence de chiffres qu’il faudra résoudre sera grande.</w:t>
      </w:r>
    </w:p>
    <w:p w14:paraId="4D66BBE7" w14:textId="77777777" w:rsidR="001237B5" w:rsidRDefault="001237B5" w:rsidP="001237B5">
      <w:pPr>
        <w:pStyle w:val="Paragraphedeliste"/>
        <w:ind w:left="1440"/>
        <w:jc w:val="both"/>
      </w:pPr>
    </w:p>
    <w:p w14:paraId="4D6022FA" w14:textId="075B63D0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CHOIX (voir plus haut)</w:t>
      </w:r>
    </w:p>
    <w:p w14:paraId="15A3AD9F" w14:textId="309967F2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0835756D" w14:textId="22125F07" w:rsidR="00885B01" w:rsidRDefault="00885B01">
      <w:r>
        <w:br w:type="page"/>
      </w:r>
    </w:p>
    <w:p w14:paraId="35D44E7C" w14:textId="77777777" w:rsidR="00885B01" w:rsidRDefault="00885B01" w:rsidP="00885B01">
      <w:pPr>
        <w:ind w:left="1080"/>
        <w:jc w:val="both"/>
      </w:pPr>
    </w:p>
    <w:p w14:paraId="1A5D1EE2" w14:textId="4C3BEABA" w:rsidR="00893E45" w:rsidRPr="003B55EF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3B55EF">
        <w:rPr>
          <w:u w:val="single"/>
        </w:rPr>
        <w:t>IP</w:t>
      </w:r>
    </w:p>
    <w:p w14:paraId="0FE81CA2" w14:textId="71A78E98" w:rsidR="00893E45" w:rsidRDefault="003B55EF" w:rsidP="00893E45">
      <w:pPr>
        <w:pStyle w:val="Paragraphedeliste"/>
        <w:numPr>
          <w:ilvl w:val="1"/>
          <w:numId w:val="12"/>
        </w:numPr>
        <w:jc w:val="both"/>
      </w:pPr>
      <w:r>
        <w:t>Dorénavant et j</w:t>
      </w:r>
      <w:r w:rsidR="0082302C">
        <w:t xml:space="preserve">usqu’à la fin de l’expérience, </w:t>
      </w:r>
      <w:r w:rsidR="0082302C" w:rsidRPr="003B55EF">
        <w:rPr>
          <w:b/>
          <w:bCs/>
        </w:rPr>
        <w:t>tous vos essais seront rémunérés</w:t>
      </w:r>
      <w:r w:rsidR="00893E45">
        <w:t>. On va vous demander de faire 2 petits blocs de la tâche d’effort physique et de la tâche d’effort mental. Faites bien le choix qui vous paraît préférable à chaque fois.</w:t>
      </w:r>
    </w:p>
    <w:p w14:paraId="0A6A5471" w14:textId="2DCDE490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Attention, nous vous demandons de faire vos choix basés </w:t>
      </w:r>
      <w:r w:rsidRPr="00885B01">
        <w:rPr>
          <w:b/>
        </w:rPr>
        <w:t>uniquement</w:t>
      </w:r>
      <w:r>
        <w:t xml:space="preserve"> la base des récompenses et efforts associé</w:t>
      </w:r>
      <w:r w:rsidR="00885B01">
        <w:t>s</w:t>
      </w:r>
      <w:r>
        <w:t xml:space="preserve">. Ceci n’est </w:t>
      </w:r>
      <w:r w:rsidRPr="0048749A">
        <w:rPr>
          <w:b/>
          <w:bCs/>
        </w:rPr>
        <w:t xml:space="preserve">pas une compétition ni un challenge personnel </w:t>
      </w:r>
      <w:r w:rsidR="00885B01" w:rsidRPr="0048749A">
        <w:rPr>
          <w:b/>
          <w:bCs/>
        </w:rPr>
        <w:t>pour tester</w:t>
      </w:r>
      <w:r w:rsidRPr="0048749A">
        <w:rPr>
          <w:b/>
          <w:bCs/>
        </w:rPr>
        <w:t xml:space="preserve"> vos capacités</w:t>
      </w:r>
      <w:r>
        <w:t>. Ce n’est pas parce que vous pouvez faire les efforts que vous devez le faire</w:t>
      </w:r>
      <w:r w:rsidR="00885B01">
        <w:t>, à moins d’en avoir envie</w:t>
      </w:r>
      <w:r>
        <w:t xml:space="preserve">. </w:t>
      </w:r>
    </w:p>
    <w:p w14:paraId="31A8B0D8" w14:textId="3CE17A90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A la fin de ce bloc, </w:t>
      </w:r>
      <w:r w:rsidR="004A7C67">
        <w:t xml:space="preserve">nous allons vous redemander un </w:t>
      </w:r>
      <w:r w:rsidR="004A7C67" w:rsidRPr="0048749A">
        <w:rPr>
          <w:b/>
          <w:bCs/>
        </w:rPr>
        <w:t>prélèvement salivaire</w:t>
      </w:r>
      <w:r w:rsidR="004A7C67">
        <w:t xml:space="preserve"> puis </w:t>
      </w:r>
      <w:r>
        <w:t>nous retournons dans le scanner</w:t>
      </w:r>
      <w:r w:rsidR="004A7C67">
        <w:t>.</w:t>
      </w:r>
    </w:p>
    <w:p w14:paraId="3127A94D" w14:textId="1ADDF116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Il vous reste une </w:t>
      </w:r>
      <w:r w:rsidRPr="0048749A">
        <w:rPr>
          <w:b/>
          <w:bCs/>
        </w:rPr>
        <w:t xml:space="preserve">bonne heure </w:t>
      </w:r>
      <w:r w:rsidR="0048749A">
        <w:rPr>
          <w:b/>
          <w:bCs/>
        </w:rPr>
        <w:t xml:space="preserve">de choix et </w:t>
      </w:r>
      <w:r w:rsidRPr="0048749A">
        <w:rPr>
          <w:b/>
          <w:bCs/>
        </w:rPr>
        <w:t>d’effort</w:t>
      </w:r>
      <w:r w:rsidR="0048749A">
        <w:rPr>
          <w:b/>
          <w:bCs/>
        </w:rPr>
        <w:t>s</w:t>
      </w:r>
      <w:r w:rsidRPr="0048749A">
        <w:rPr>
          <w:b/>
          <w:bCs/>
        </w:rPr>
        <w:t xml:space="preserve"> à faire</w:t>
      </w:r>
      <w:r>
        <w:t>, pensez à vous ménager.</w:t>
      </w:r>
    </w:p>
    <w:p w14:paraId="688112DF" w14:textId="77777777" w:rsidR="0048749A" w:rsidRPr="0048749A" w:rsidRDefault="003B55EF" w:rsidP="0048749A">
      <w:pPr>
        <w:pStyle w:val="Paragraphedeliste"/>
        <w:numPr>
          <w:ilvl w:val="1"/>
          <w:numId w:val="12"/>
        </w:numPr>
        <w:jc w:val="both"/>
      </w:pPr>
      <w:r w:rsidRPr="0048749A">
        <w:rPr>
          <w:b/>
          <w:bCs/>
        </w:rPr>
        <w:t xml:space="preserve">Expliquer </w:t>
      </w:r>
      <w:r w:rsidR="0048749A">
        <w:rPr>
          <w:b/>
          <w:bCs/>
        </w:rPr>
        <w:t>déroulement dans le scanner :</w:t>
      </w:r>
    </w:p>
    <w:p w14:paraId="33CCB843" w14:textId="77777777" w:rsidR="0048749A" w:rsidRPr="0048749A" w:rsidRDefault="0048749A" w:rsidP="0048749A">
      <w:pPr>
        <w:pStyle w:val="Paragraphedeliste"/>
        <w:numPr>
          <w:ilvl w:val="3"/>
          <w:numId w:val="12"/>
        </w:numPr>
        <w:jc w:val="both"/>
      </w:pPr>
      <w:r>
        <w:rPr>
          <w:b/>
          <w:bCs/>
        </w:rPr>
        <w:t xml:space="preserve">Scan anatomique </w:t>
      </w:r>
      <w:r w:rsidRPr="0048749A">
        <w:t>(~10 minutes yeux fermés)</w:t>
      </w:r>
    </w:p>
    <w:p w14:paraId="031F1686" w14:textId="77777777" w:rsidR="0048749A" w:rsidRDefault="003B55EF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alternance</w:t>
      </w:r>
      <w:proofErr w:type="gramEnd"/>
      <w:r w:rsidRPr="0048749A">
        <w:rPr>
          <w:b/>
          <w:bCs/>
        </w:rPr>
        <w:t xml:space="preserve"> blocs mentaux et blocs physiques dans le scanner</w:t>
      </w:r>
      <w:r w:rsidR="0048749A">
        <w:t xml:space="preserve"> (10-15minutes/bloc)</w:t>
      </w:r>
    </w:p>
    <w:p w14:paraId="28F3CB04" w14:textId="33C3C8FF" w:rsidR="003B55EF" w:rsidRDefault="0048749A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chaque</w:t>
      </w:r>
      <w:proofErr w:type="gramEnd"/>
      <w:r w:rsidRPr="0048749A">
        <w:rPr>
          <w:b/>
          <w:bCs/>
        </w:rPr>
        <w:t xml:space="preserve"> bloc commence et finit à chaque fois par 2 essais où devront faire leur max</w:t>
      </w:r>
      <w:r>
        <w:t>.</w:t>
      </w:r>
      <w:r w:rsidR="0064758B">
        <w:t xml:space="preserve"> Ces essais sont rémunérés jusqu’à 4 </w:t>
      </w:r>
      <w:proofErr w:type="spellStart"/>
      <w:r w:rsidR="0064758B">
        <w:t>chf</w:t>
      </w:r>
      <w:proofErr w:type="spellEnd"/>
      <w:r w:rsidR="0064758B">
        <w:t xml:space="preserve"> à chaque fois.</w:t>
      </w:r>
    </w:p>
    <w:p w14:paraId="1E597021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35704CF0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cortisol</w:t>
      </w:r>
      <w:r w:rsidR="008155F2">
        <w:t xml:space="preserve">, </w:t>
      </w:r>
      <w:r w:rsidR="005F48C5">
        <w:t>0.5</w:t>
      </w:r>
      <w:r w:rsidR="008155F2">
        <w:t>ml</w:t>
      </w:r>
      <w:r w:rsidRPr="00763D56">
        <w:t>)</w:t>
      </w:r>
      <w:r>
        <w:t>=&gt; 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5F48C5">
        <w:rPr>
          <w:b/>
          <w:u w:val="single"/>
        </w:rPr>
        <w:t>pas</w:t>
      </w:r>
      <w:proofErr w:type="gramEnd"/>
      <w:r w:rsidRPr="005F48C5">
        <w:rPr>
          <w:b/>
          <w:u w:val="single"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lastRenderedPageBreak/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5FF38C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cortisol</w:t>
      </w:r>
      <w:r w:rsidR="00CE16F0">
        <w:t xml:space="preserve">, </w:t>
      </w:r>
      <w:r w:rsidR="008F20DD">
        <w:t>0.5</w:t>
      </w:r>
      <w:r w:rsidR="00CE16F0">
        <w:t>ml</w:t>
      </w:r>
      <w:r w:rsidR="00763D56" w:rsidRPr="00763D56">
        <w:t>)</w:t>
      </w:r>
      <w:r w:rsidR="00763D56">
        <w:t>=&gt; stocker 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121FD4D9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>pas de compte suisse</w:t>
      </w:r>
      <w:r>
        <w:rPr>
          <w:b/>
          <w:bCs/>
        </w:rPr>
        <w:t>, payer en cash</w:t>
      </w:r>
      <w:r w:rsidR="00BF6611">
        <w:rPr>
          <w:b/>
          <w:bCs/>
        </w:rPr>
        <w:t xml:space="preserve"> si possible. Sinon </w:t>
      </w:r>
      <w:r w:rsidR="00FE6EAD">
        <w:rPr>
          <w:b/>
          <w:bCs/>
        </w:rPr>
        <w:t>tant pis</w:t>
      </w:r>
      <w:r w:rsidR="00BF6611">
        <w:rPr>
          <w:b/>
          <w:bCs/>
        </w:rPr>
        <w:t xml:space="preserve"> pour eux.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0B00C" w14:textId="77777777" w:rsidR="009B3829" w:rsidRDefault="009B3829" w:rsidP="001C0DFF">
      <w:pPr>
        <w:spacing w:after="0" w:line="240" w:lineRule="auto"/>
      </w:pPr>
      <w:r>
        <w:separator/>
      </w:r>
    </w:p>
  </w:endnote>
  <w:endnote w:type="continuationSeparator" w:id="0">
    <w:p w14:paraId="5C7B6C62" w14:textId="77777777" w:rsidR="009B3829" w:rsidRDefault="009B3829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65C7B8" w14:textId="77777777" w:rsidR="009B3829" w:rsidRDefault="009B3829" w:rsidP="001C0DFF">
      <w:pPr>
        <w:spacing w:after="0" w:line="240" w:lineRule="auto"/>
      </w:pPr>
      <w:r>
        <w:separator/>
      </w:r>
    </w:p>
  </w:footnote>
  <w:footnote w:type="continuationSeparator" w:id="0">
    <w:p w14:paraId="5C5F8104" w14:textId="77777777" w:rsidR="009B3829" w:rsidRDefault="009B3829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D0ACCB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qgUANuysYywAAAA="/>
  </w:docVars>
  <w:rsids>
    <w:rsidRoot w:val="005F5BC8"/>
    <w:rsid w:val="000018F0"/>
    <w:rsid w:val="0003208E"/>
    <w:rsid w:val="00043265"/>
    <w:rsid w:val="00075FF0"/>
    <w:rsid w:val="00082D57"/>
    <w:rsid w:val="000A4A7A"/>
    <w:rsid w:val="000C6927"/>
    <w:rsid w:val="000C76E3"/>
    <w:rsid w:val="000D645F"/>
    <w:rsid w:val="000F2CF0"/>
    <w:rsid w:val="00113C1A"/>
    <w:rsid w:val="00115C00"/>
    <w:rsid w:val="001237B5"/>
    <w:rsid w:val="00190639"/>
    <w:rsid w:val="001B7485"/>
    <w:rsid w:val="001C0DFF"/>
    <w:rsid w:val="001D394C"/>
    <w:rsid w:val="001E7991"/>
    <w:rsid w:val="001F4293"/>
    <w:rsid w:val="00202831"/>
    <w:rsid w:val="002441BA"/>
    <w:rsid w:val="00256085"/>
    <w:rsid w:val="002906D0"/>
    <w:rsid w:val="002928C4"/>
    <w:rsid w:val="00294C4D"/>
    <w:rsid w:val="002A4DBB"/>
    <w:rsid w:val="002B402D"/>
    <w:rsid w:val="00304AE2"/>
    <w:rsid w:val="00352521"/>
    <w:rsid w:val="003563BB"/>
    <w:rsid w:val="00391781"/>
    <w:rsid w:val="003B4A7B"/>
    <w:rsid w:val="003B558B"/>
    <w:rsid w:val="003B55EF"/>
    <w:rsid w:val="003E2753"/>
    <w:rsid w:val="004031BC"/>
    <w:rsid w:val="004162B6"/>
    <w:rsid w:val="0041710A"/>
    <w:rsid w:val="00422C2B"/>
    <w:rsid w:val="004343F9"/>
    <w:rsid w:val="0048749A"/>
    <w:rsid w:val="004A7C67"/>
    <w:rsid w:val="004B66AD"/>
    <w:rsid w:val="004E10DB"/>
    <w:rsid w:val="005131E1"/>
    <w:rsid w:val="0053798D"/>
    <w:rsid w:val="00553D1A"/>
    <w:rsid w:val="005C62FB"/>
    <w:rsid w:val="005D0382"/>
    <w:rsid w:val="005D2BF0"/>
    <w:rsid w:val="005F48C5"/>
    <w:rsid w:val="005F5BC8"/>
    <w:rsid w:val="00600562"/>
    <w:rsid w:val="00603509"/>
    <w:rsid w:val="006060E8"/>
    <w:rsid w:val="00622502"/>
    <w:rsid w:val="00624C3A"/>
    <w:rsid w:val="0064758B"/>
    <w:rsid w:val="006522A2"/>
    <w:rsid w:val="00667DC9"/>
    <w:rsid w:val="00682F81"/>
    <w:rsid w:val="006E3F89"/>
    <w:rsid w:val="006F609D"/>
    <w:rsid w:val="007071A4"/>
    <w:rsid w:val="007133BA"/>
    <w:rsid w:val="007339BB"/>
    <w:rsid w:val="00734012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155F2"/>
    <w:rsid w:val="0082302C"/>
    <w:rsid w:val="00841C50"/>
    <w:rsid w:val="00847BE3"/>
    <w:rsid w:val="00850060"/>
    <w:rsid w:val="00866701"/>
    <w:rsid w:val="00875DB8"/>
    <w:rsid w:val="00885B01"/>
    <w:rsid w:val="00893E45"/>
    <w:rsid w:val="00896A6F"/>
    <w:rsid w:val="008C0E9F"/>
    <w:rsid w:val="008C3C9C"/>
    <w:rsid w:val="008D3D2E"/>
    <w:rsid w:val="008F20DD"/>
    <w:rsid w:val="00923C14"/>
    <w:rsid w:val="009377BF"/>
    <w:rsid w:val="009444D7"/>
    <w:rsid w:val="00954264"/>
    <w:rsid w:val="00970AD0"/>
    <w:rsid w:val="009A5FCC"/>
    <w:rsid w:val="009A75F8"/>
    <w:rsid w:val="009A7671"/>
    <w:rsid w:val="009B3829"/>
    <w:rsid w:val="009D05A1"/>
    <w:rsid w:val="009D145F"/>
    <w:rsid w:val="009D5408"/>
    <w:rsid w:val="009F1B43"/>
    <w:rsid w:val="009F72A4"/>
    <w:rsid w:val="00A16E95"/>
    <w:rsid w:val="00A22EC0"/>
    <w:rsid w:val="00A258E2"/>
    <w:rsid w:val="00A463A0"/>
    <w:rsid w:val="00A535CA"/>
    <w:rsid w:val="00A54389"/>
    <w:rsid w:val="00A65992"/>
    <w:rsid w:val="00A72E8D"/>
    <w:rsid w:val="00AD44CE"/>
    <w:rsid w:val="00AE2A53"/>
    <w:rsid w:val="00AF265D"/>
    <w:rsid w:val="00B11729"/>
    <w:rsid w:val="00B158A9"/>
    <w:rsid w:val="00B5030E"/>
    <w:rsid w:val="00BB338A"/>
    <w:rsid w:val="00BC0066"/>
    <w:rsid w:val="00BC7418"/>
    <w:rsid w:val="00BF6611"/>
    <w:rsid w:val="00C07532"/>
    <w:rsid w:val="00C37AAC"/>
    <w:rsid w:val="00C64978"/>
    <w:rsid w:val="00C80FF2"/>
    <w:rsid w:val="00CC232C"/>
    <w:rsid w:val="00CC6AC1"/>
    <w:rsid w:val="00CD7A9B"/>
    <w:rsid w:val="00CE16F0"/>
    <w:rsid w:val="00D47E2A"/>
    <w:rsid w:val="00DA74C6"/>
    <w:rsid w:val="00DB1C6E"/>
    <w:rsid w:val="00E1250B"/>
    <w:rsid w:val="00E12CC1"/>
    <w:rsid w:val="00E24986"/>
    <w:rsid w:val="00E519F7"/>
    <w:rsid w:val="00E92E64"/>
    <w:rsid w:val="00E974AC"/>
    <w:rsid w:val="00EC4E83"/>
    <w:rsid w:val="00EE1654"/>
    <w:rsid w:val="00EF600E"/>
    <w:rsid w:val="00F02D8C"/>
    <w:rsid w:val="00F0369E"/>
    <w:rsid w:val="00F230FF"/>
    <w:rsid w:val="00F27B0B"/>
    <w:rsid w:val="00F374D5"/>
    <w:rsid w:val="00F40BAA"/>
    <w:rsid w:val="00F4507B"/>
    <w:rsid w:val="00F57F9D"/>
    <w:rsid w:val="00FA7879"/>
    <w:rsid w:val="00FB2FF7"/>
    <w:rsid w:val="00FB5432"/>
    <w:rsid w:val="00FD0322"/>
    <w:rsid w:val="00FD4C02"/>
    <w:rsid w:val="00FE2D98"/>
    <w:rsid w:val="00FE6EAD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A5438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5438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5438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5438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543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294882F-4EFE-42F4-AE2F-E85D43B29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4</TotalTime>
  <Pages>8</Pages>
  <Words>2710</Words>
  <Characters>14911</Characters>
  <Application>Microsoft Office Word</Application>
  <DocSecurity>0</DocSecurity>
  <Lines>124</Lines>
  <Paragraphs>35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Clairis Nicolas</cp:lastModifiedBy>
  <cp:revision>88</cp:revision>
  <cp:lastPrinted>2021-10-12T09:50:00Z</cp:lastPrinted>
  <dcterms:created xsi:type="dcterms:W3CDTF">2021-09-08T09:41:00Z</dcterms:created>
  <dcterms:modified xsi:type="dcterms:W3CDTF">2021-12-16T17:18:00Z</dcterms:modified>
</cp:coreProperties>
</file>